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06A8BD" w14:textId="2E5A1C88" w:rsidR="00D415AD" w:rsidRDefault="00DD068D" w:rsidP="00DD068D">
      <w:pPr>
        <w:spacing w:after="0" w:line="360" w:lineRule="auto"/>
      </w:pPr>
      <w:r>
        <w:rPr>
          <w:noProof/>
        </w:rPr>
        <w:drawing>
          <wp:inline distT="0" distB="0" distL="0" distR="0" wp14:anchorId="520566F2" wp14:editId="365F8ADF">
            <wp:extent cx="1403131" cy="78273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6906" cy="79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0E53D" w14:textId="3D8BDC28" w:rsidR="00D415AD" w:rsidRDefault="00D415AD" w:rsidP="00DD068D">
      <w:pPr>
        <w:tabs>
          <w:tab w:val="left" w:pos="11766"/>
        </w:tabs>
        <w:spacing w:after="0" w:line="360" w:lineRule="auto"/>
      </w:pPr>
      <w:r>
        <w:t xml:space="preserve">Only fill out what </w:t>
      </w:r>
      <w:r w:rsidR="00793736">
        <w:t>you ate</w:t>
      </w:r>
      <w:r>
        <w:t xml:space="preserve">, if you </w:t>
      </w:r>
      <w:r w:rsidR="00DD068D">
        <w:t>didn’t eat at that meal/snack</w:t>
      </w:r>
      <w:r>
        <w:t xml:space="preserve"> don’t worry!</w:t>
      </w:r>
      <w:r>
        <w:tab/>
        <w:t>Monday Date:</w:t>
      </w:r>
    </w:p>
    <w:tbl>
      <w:tblPr>
        <w:tblStyle w:val="TableGrid"/>
        <w:tblW w:w="16118" w:type="dxa"/>
        <w:tblLook w:val="04A0" w:firstRow="1" w:lastRow="0" w:firstColumn="1" w:lastColumn="0" w:noHBand="0" w:noVBand="1"/>
      </w:tblPr>
      <w:tblGrid>
        <w:gridCol w:w="500"/>
        <w:gridCol w:w="2002"/>
        <w:gridCol w:w="1940"/>
        <w:gridCol w:w="1951"/>
        <w:gridCol w:w="1941"/>
        <w:gridCol w:w="1952"/>
        <w:gridCol w:w="1942"/>
        <w:gridCol w:w="2048"/>
        <w:gridCol w:w="1842"/>
      </w:tblGrid>
      <w:tr w:rsidR="00A42DD2" w14:paraId="69CBE49A" w14:textId="34844649" w:rsidTr="00A42DD2">
        <w:trPr>
          <w:trHeight w:val="270"/>
        </w:trPr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6C741A" w14:textId="77777777" w:rsidR="00A42DD2" w:rsidRDefault="00A42DD2">
            <w:pPr>
              <w:tabs>
                <w:tab w:val="left" w:pos="6379"/>
              </w:tabs>
              <w:jc w:val="center"/>
              <w:rPr>
                <w:b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DAEE396" w14:textId="77777777" w:rsidR="00A42DD2" w:rsidRDefault="00A42DD2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Breakfast</w:t>
            </w: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95DB8AC" w14:textId="77777777" w:rsidR="00A42DD2" w:rsidRDefault="00A42DD2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Snack</w:t>
            </w:r>
          </w:p>
        </w:tc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B828DC1" w14:textId="77777777" w:rsidR="00A42DD2" w:rsidRDefault="00A42DD2">
            <w:pPr>
              <w:tabs>
                <w:tab w:val="left" w:pos="6379"/>
              </w:tabs>
              <w:jc w:val="center"/>
            </w:pPr>
            <w:r>
              <w:rPr>
                <w:b/>
              </w:rPr>
              <w:t>Lunch</w:t>
            </w:r>
          </w:p>
        </w:tc>
        <w:tc>
          <w:tcPr>
            <w:tcW w:w="1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A84F4E9" w14:textId="77777777" w:rsidR="00A42DD2" w:rsidRDefault="00A42DD2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Snack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B479A4" w14:textId="77777777" w:rsidR="00A42DD2" w:rsidRDefault="00A42DD2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Dinner</w:t>
            </w:r>
          </w:p>
        </w:tc>
        <w:tc>
          <w:tcPr>
            <w:tcW w:w="1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AB711A" w14:textId="77777777" w:rsidR="00A42DD2" w:rsidRDefault="00A42DD2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Snack</w:t>
            </w:r>
          </w:p>
        </w:tc>
        <w:tc>
          <w:tcPr>
            <w:tcW w:w="2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1EDB31" w14:textId="18C4CFCD" w:rsidR="00A42DD2" w:rsidRDefault="00A42DD2" w:rsidP="00A42DD2">
            <w:pPr>
              <w:tabs>
                <w:tab w:val="left" w:pos="6379"/>
              </w:tabs>
              <w:ind w:left="-149" w:right="-147"/>
              <w:jc w:val="center"/>
              <w:rPr>
                <w:b/>
              </w:rPr>
            </w:pPr>
            <w:r>
              <w:rPr>
                <w:b/>
              </w:rPr>
              <w:t>Exercise (time/what)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892E3E" w14:textId="773B17AE" w:rsidR="00A42DD2" w:rsidRDefault="00A42DD2" w:rsidP="00A42DD2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How you felt</w:t>
            </w:r>
          </w:p>
        </w:tc>
      </w:tr>
      <w:tr w:rsidR="00A42DD2" w14:paraId="6B850EBF" w14:textId="16BFE48E" w:rsidTr="00A42DD2">
        <w:trPr>
          <w:cantSplit/>
          <w:trHeight w:val="1281"/>
        </w:trPr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E0DE73F" w14:textId="77777777" w:rsidR="00A42DD2" w:rsidRDefault="00A42DD2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M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D4D08" w14:textId="09EC19CB" w:rsidR="00A42DD2" w:rsidRDefault="00A42DD2" w:rsidP="00352EBE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0EA06" w14:textId="00272775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EB1E9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C074B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0A54E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2921B" w14:textId="1818029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2FFBD772" w14:textId="2759E61F" w:rsidR="00A42DD2" w:rsidRDefault="00A42DD2" w:rsidP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5AAFE1DE" w14:textId="77777777" w:rsidR="00A42DD2" w:rsidRDefault="00A42DD2" w:rsidP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</w:tr>
      <w:tr w:rsidR="00A42DD2" w14:paraId="445934DC" w14:textId="2878EA06" w:rsidTr="00A42DD2">
        <w:trPr>
          <w:cantSplit/>
          <w:trHeight w:val="1281"/>
        </w:trPr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93A986" w14:textId="77777777" w:rsidR="00A42DD2" w:rsidRDefault="00A42DD2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Tu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B6880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4C2C7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122AF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C7DFA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99099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D20EF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68E56B7B" w14:textId="77777777" w:rsidR="00A42DD2" w:rsidRDefault="00A42DD2" w:rsidP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41B6C2FE" w14:textId="77777777" w:rsidR="00A42DD2" w:rsidRDefault="00A42DD2" w:rsidP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</w:tr>
      <w:tr w:rsidR="00A42DD2" w14:paraId="1FD5351A" w14:textId="1B6369CF" w:rsidTr="00A42DD2">
        <w:trPr>
          <w:cantSplit/>
          <w:trHeight w:val="1281"/>
        </w:trPr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4DBA55" w14:textId="77777777" w:rsidR="00A42DD2" w:rsidRDefault="00A42DD2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W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223A0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D754E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A3CC7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A797B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33FB2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F6B9A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0EEFC7EB" w14:textId="77777777" w:rsidR="00A42DD2" w:rsidRDefault="00A42DD2" w:rsidP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4FDEF461" w14:textId="77777777" w:rsidR="00A42DD2" w:rsidRDefault="00A42DD2" w:rsidP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</w:tr>
      <w:tr w:rsidR="00A42DD2" w14:paraId="75505265" w14:textId="37520056" w:rsidTr="00A42DD2">
        <w:trPr>
          <w:cantSplit/>
          <w:trHeight w:val="1281"/>
        </w:trPr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162D8CC" w14:textId="77777777" w:rsidR="00A42DD2" w:rsidRDefault="00A42DD2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Th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3E658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8AECF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72A2C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98DE9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5F8C4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537DD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67AD101F" w14:textId="77777777" w:rsidR="00A42DD2" w:rsidRDefault="00A42DD2" w:rsidP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5FE3A793" w14:textId="77777777" w:rsidR="00A42DD2" w:rsidRDefault="00A42DD2" w:rsidP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</w:tr>
      <w:tr w:rsidR="00A42DD2" w14:paraId="68D0E335" w14:textId="3BA0A56B" w:rsidTr="00A42DD2">
        <w:trPr>
          <w:cantSplit/>
          <w:trHeight w:val="1281"/>
        </w:trPr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75E46E" w14:textId="77777777" w:rsidR="00A42DD2" w:rsidRDefault="00A42DD2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90DA1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C9FC5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A30F2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4685D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49751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DEEF7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44757330" w14:textId="77777777" w:rsidR="00A42DD2" w:rsidRDefault="00A42DD2" w:rsidP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1CF6CCBF" w14:textId="77777777" w:rsidR="00A42DD2" w:rsidRDefault="00A42DD2" w:rsidP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</w:tr>
      <w:tr w:rsidR="00A42DD2" w14:paraId="1F13329A" w14:textId="43196AD1" w:rsidTr="00A42DD2">
        <w:trPr>
          <w:cantSplit/>
          <w:trHeight w:val="1281"/>
        </w:trPr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0A9623D" w14:textId="77777777" w:rsidR="00A42DD2" w:rsidRDefault="00A42DD2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Sa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A8CE8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C9CD1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8AD35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99556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2B7DE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E49F42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4DBE7820" w14:textId="77777777" w:rsidR="00A42DD2" w:rsidRDefault="00A42DD2" w:rsidP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4123ACF1" w14:textId="77777777" w:rsidR="00A42DD2" w:rsidRDefault="00A42DD2" w:rsidP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</w:tr>
      <w:tr w:rsidR="00A42DD2" w14:paraId="33E02ED9" w14:textId="10AE6B4D" w:rsidTr="00A42DD2">
        <w:trPr>
          <w:cantSplit/>
          <w:trHeight w:val="1281"/>
        </w:trPr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8902A8" w14:textId="77777777" w:rsidR="00A42DD2" w:rsidRDefault="00A42DD2">
            <w:pPr>
              <w:tabs>
                <w:tab w:val="left" w:pos="6379"/>
              </w:tabs>
              <w:jc w:val="center"/>
              <w:rPr>
                <w:b/>
              </w:rPr>
            </w:pPr>
            <w:proofErr w:type="spellStart"/>
            <w:r>
              <w:rPr>
                <w:b/>
              </w:rPr>
              <w:t>Su</w:t>
            </w:r>
            <w:proofErr w:type="spellEnd"/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7B02A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DF986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A6159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55ABD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6E278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AFF52" w14:textId="77777777" w:rsidR="00A42DD2" w:rsidRDefault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2FC1AB95" w14:textId="77777777" w:rsidR="00A42DD2" w:rsidRDefault="00A42DD2" w:rsidP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0E5722F8" w14:textId="77777777" w:rsidR="00A42DD2" w:rsidRDefault="00A42DD2" w:rsidP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</w:tr>
    </w:tbl>
    <w:p w14:paraId="3989C858" w14:textId="77777777" w:rsidR="00A42DD2" w:rsidRDefault="00A42DD2" w:rsidP="00DD068D">
      <w:pPr>
        <w:tabs>
          <w:tab w:val="left" w:pos="11766"/>
        </w:tabs>
        <w:spacing w:after="0" w:line="360" w:lineRule="auto"/>
      </w:pPr>
    </w:p>
    <w:sectPr w:rsidR="00A42DD2" w:rsidSect="00DD068D">
      <w:pgSz w:w="16838" w:h="11906" w:orient="landscape"/>
      <w:pgMar w:top="284" w:right="284" w:bottom="142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0NbUwNzY0MTe0NDdS0lEKTi0uzszPAykwMq0FAHJQN0stAAAA"/>
  </w:docVars>
  <w:rsids>
    <w:rsidRoot w:val="00D415AD"/>
    <w:rsid w:val="001A0A42"/>
    <w:rsid w:val="001F1063"/>
    <w:rsid w:val="00223108"/>
    <w:rsid w:val="002524D2"/>
    <w:rsid w:val="002837BF"/>
    <w:rsid w:val="002E5AE7"/>
    <w:rsid w:val="002F2B74"/>
    <w:rsid w:val="00352EBE"/>
    <w:rsid w:val="003F5962"/>
    <w:rsid w:val="00422601"/>
    <w:rsid w:val="00524A2E"/>
    <w:rsid w:val="00534BDD"/>
    <w:rsid w:val="0054560A"/>
    <w:rsid w:val="005870EE"/>
    <w:rsid w:val="0064333A"/>
    <w:rsid w:val="00710E40"/>
    <w:rsid w:val="0072654F"/>
    <w:rsid w:val="00793736"/>
    <w:rsid w:val="008A1F28"/>
    <w:rsid w:val="008E638F"/>
    <w:rsid w:val="00A35772"/>
    <w:rsid w:val="00A42DD2"/>
    <w:rsid w:val="00AB346E"/>
    <w:rsid w:val="00AD2E29"/>
    <w:rsid w:val="00AF2C78"/>
    <w:rsid w:val="00B74125"/>
    <w:rsid w:val="00C357CC"/>
    <w:rsid w:val="00C61B3B"/>
    <w:rsid w:val="00CE4D16"/>
    <w:rsid w:val="00D415AD"/>
    <w:rsid w:val="00DD068D"/>
    <w:rsid w:val="00DD159F"/>
    <w:rsid w:val="00DF3D28"/>
    <w:rsid w:val="00E2409D"/>
    <w:rsid w:val="00E94208"/>
    <w:rsid w:val="00EF5A28"/>
    <w:rsid w:val="00F40619"/>
    <w:rsid w:val="00F82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0BA852"/>
  <w15:chartTrackingRefBased/>
  <w15:docId w15:val="{4657DE9D-AECA-46BE-B7A5-79C5554FC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415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58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1</TotalTime>
  <Pages>1</Pages>
  <Words>37</Words>
  <Characters>2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rad Goodhew</dc:creator>
  <cp:keywords/>
  <dc:description/>
  <cp:lastModifiedBy>Conrad Goodhew</cp:lastModifiedBy>
  <cp:revision>18</cp:revision>
  <dcterms:created xsi:type="dcterms:W3CDTF">2021-03-03T03:48:00Z</dcterms:created>
  <dcterms:modified xsi:type="dcterms:W3CDTF">2021-09-08T04:11:00Z</dcterms:modified>
</cp:coreProperties>
</file>